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038D27" w14:textId="467DDD03" w:rsidR="003D7D10" w:rsidRPr="00CC1D7B" w:rsidRDefault="001E5EE6">
      <w:pPr>
        <w:pStyle w:val="BodyText"/>
        <w:ind w:left="-553"/>
        <w:rPr>
          <w:rFonts w:asciiTheme="majorHAnsi" w:hAnsiTheme="majorHAnsi"/>
          <w:sz w:val="20"/>
        </w:rPr>
      </w:pPr>
      <w:r>
        <w:rPr>
          <w:rFonts w:asciiTheme="majorHAnsi" w:hAnsiTheme="majorHAnsi"/>
          <w:noProof/>
          <w:sz w:val="20"/>
        </w:rPr>
        <mc:AlternateContent>
          <mc:Choice Requires="wpg">
            <w:drawing>
              <wp:inline distT="0" distB="0" distL="0" distR="0" wp14:anchorId="0CF92B07" wp14:editId="01AF5730">
                <wp:extent cx="6949440" cy="741045"/>
                <wp:effectExtent l="0" t="0" r="3810" b="1905"/>
                <wp:docPr id="1840349033" name="docshapegroup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49440" cy="741045"/>
                          <a:chOff x="-9" y="-34"/>
                          <a:chExt cx="10944" cy="1167"/>
                        </a:xfrm>
                      </wpg:grpSpPr>
                      <pic:pic xmlns:pic="http://schemas.openxmlformats.org/drawingml/2006/picture">
                        <pic:nvPicPr>
                          <pic:cNvPr id="1010247675" name="docshape2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-9" y="-34"/>
                            <a:ext cx="1167" cy="116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056456542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" y="1073"/>
                            <a:ext cx="1062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98341074" name="docshape3"/>
                        <wps:cNvSpPr txBox="1">
                          <a:spLocks noChangeArrowheads="1"/>
                        </wps:cNvSpPr>
                        <wps:spPr bwMode="auto">
                          <a:xfrm>
                            <a:off x="1" y="0"/>
                            <a:ext cx="10934" cy="11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2F2301E" w14:textId="3E398374" w:rsidR="003D7D10" w:rsidRDefault="00E768E4">
                              <w:pPr>
                                <w:spacing w:before="455" w:line="653" w:lineRule="exact"/>
                                <w:ind w:left="4412"/>
                                <w:rPr>
                                  <w:rFonts w:ascii="Cambria"/>
                                  <w:sz w:val="56"/>
                                </w:rPr>
                              </w:pPr>
                              <w:r>
                                <w:rPr>
                                  <w:rFonts w:ascii="Cambria"/>
                                  <w:smallCaps/>
                                  <w:w w:val="120"/>
                                  <w:sz w:val="56"/>
                                </w:rPr>
                                <w:t xml:space="preserve"> </w:t>
                              </w:r>
                              <w:r w:rsidR="007E1434">
                                <w:rPr>
                                  <w:rFonts w:ascii="Cambria"/>
                                  <w:smallCaps/>
                                  <w:w w:val="120"/>
                                  <w:sz w:val="56"/>
                                </w:rPr>
                                <w:t>Borough</w:t>
                              </w:r>
                              <w:r w:rsidR="007E1434">
                                <w:rPr>
                                  <w:rFonts w:ascii="Cambria"/>
                                  <w:smallCaps/>
                                  <w:spacing w:val="9"/>
                                  <w:w w:val="120"/>
                                  <w:sz w:val="56"/>
                                </w:rPr>
                                <w:t xml:space="preserve"> </w:t>
                              </w:r>
                              <w:r w:rsidR="007E1434">
                                <w:rPr>
                                  <w:rFonts w:ascii="Cambria"/>
                                  <w:smallCaps/>
                                  <w:w w:val="120"/>
                                  <w:sz w:val="56"/>
                                </w:rPr>
                                <w:t>of</w:t>
                              </w:r>
                              <w:r w:rsidR="007E1434">
                                <w:rPr>
                                  <w:rFonts w:ascii="Cambria"/>
                                  <w:smallCaps/>
                                  <w:spacing w:val="8"/>
                                  <w:w w:val="120"/>
                                  <w:sz w:val="56"/>
                                </w:rPr>
                                <w:t xml:space="preserve"> </w:t>
                              </w:r>
                              <w:r w:rsidR="007E1434">
                                <w:rPr>
                                  <w:rFonts w:ascii="Cambria"/>
                                  <w:smallCaps/>
                                  <w:spacing w:val="-2"/>
                                  <w:w w:val="115"/>
                                  <w:sz w:val="56"/>
                                </w:rPr>
                                <w:t>Tarentum</w:t>
                              </w:r>
                            </w:p>
                            <w:p w14:paraId="051F887E" w14:textId="77777777" w:rsidR="00E768E4" w:rsidRDefault="00E768E4"/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CF92B07" id="docshapegroup1" o:spid="_x0000_s1026" style="width:547.2pt;height:58.35pt;mso-position-horizontal-relative:char;mso-position-vertical-relative:line" coordorigin="-9,-34" coordsize="10944,116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2" o:spid="_x0000_s1027" type="#_x0000_t75" style="position:absolute;left:-9;top:-34;width:1167;height:1167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">
                  <v:imagedata r:id="rId6" o:title=""/>
                </v:shape>
                <v:line id="Line 4" o:spid="_x0000_s1028" style="position:absolute;visibility:visible;mso-wrap-style:square" from="1,1073" to="10621,10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docshape3" o:spid="_x0000_s1029" type="#_x0000_t202" style="position:absolute;left:1;width:10934;height:11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" filled="f" stroked="f">
                  <v:textbox inset="0,0,0,0">
                    <w:txbxContent>
                      <w:p w14:paraId="72F2301E" w14:textId="3E398374" w:rsidR="003D7D10" w:rsidRDefault="00E768E4">
                        <w:pPr>
                          <w:spacing w:before="455" w:line="653" w:lineRule="exact"/>
                          <w:ind w:left="4412"/>
                          <w:rPr>
                            <w:rFonts w:ascii="Cambria"/>
                            <w:sz w:val="56"/>
                          </w:rPr>
                        </w:pPr>
                        <w:r>
                          <w:rPr>
                            <w:rFonts w:ascii="Cambria"/>
                            <w:smallCaps/>
                            <w:w w:val="120"/>
                            <w:sz w:val="56"/>
                          </w:rPr>
                          <w:t xml:space="preserve"> </w:t>
                        </w:r>
                        <w:r w:rsidR="007E1434">
                          <w:rPr>
                            <w:rFonts w:ascii="Cambria"/>
                            <w:smallCaps/>
                            <w:w w:val="120"/>
                            <w:sz w:val="56"/>
                          </w:rPr>
                          <w:t>Borough</w:t>
                        </w:r>
                        <w:r w:rsidR="007E1434">
                          <w:rPr>
                            <w:rFonts w:ascii="Cambria"/>
                            <w:smallCaps/>
                            <w:spacing w:val="9"/>
                            <w:w w:val="120"/>
                            <w:sz w:val="56"/>
                          </w:rPr>
                          <w:t xml:space="preserve"> </w:t>
                        </w:r>
                        <w:r w:rsidR="007E1434">
                          <w:rPr>
                            <w:rFonts w:ascii="Cambria"/>
                            <w:smallCaps/>
                            <w:w w:val="120"/>
                            <w:sz w:val="56"/>
                          </w:rPr>
                          <w:t>of</w:t>
                        </w:r>
                        <w:r w:rsidR="007E1434">
                          <w:rPr>
                            <w:rFonts w:ascii="Cambria"/>
                            <w:smallCaps/>
                            <w:spacing w:val="8"/>
                            <w:w w:val="120"/>
                            <w:sz w:val="56"/>
                          </w:rPr>
                          <w:t xml:space="preserve"> </w:t>
                        </w:r>
                        <w:r w:rsidR="007E1434">
                          <w:rPr>
                            <w:rFonts w:ascii="Cambria"/>
                            <w:smallCaps/>
                            <w:spacing w:val="-2"/>
                            <w:w w:val="115"/>
                            <w:sz w:val="56"/>
                          </w:rPr>
                          <w:t>Tarentum</w:t>
                        </w:r>
                      </w:p>
                      <w:p w14:paraId="051F887E" w14:textId="77777777" w:rsidR="00E768E4" w:rsidRDefault="00E768E4"/>
                    </w:txbxContent>
                  </v:textbox>
                </v:shape>
                <w10:anchorlock/>
              </v:group>
            </w:pict>
          </mc:Fallback>
        </mc:AlternateContent>
      </w:r>
    </w:p>
    <w:p w14:paraId="754B0DEC" w14:textId="77777777" w:rsidR="003D7D10" w:rsidRPr="00CC1D7B" w:rsidRDefault="003D7D10">
      <w:pPr>
        <w:rPr>
          <w:rFonts w:asciiTheme="majorHAnsi" w:hAnsiTheme="majorHAnsi"/>
          <w:sz w:val="20"/>
        </w:rPr>
        <w:sectPr w:rsidR="003D7D10" w:rsidRPr="00CC1D7B" w:rsidSect="008F2069">
          <w:type w:val="continuous"/>
          <w:pgSz w:w="12240" w:h="15840"/>
          <w:pgMar w:top="460" w:right="700" w:bottom="280" w:left="1340" w:header="720" w:footer="720" w:gutter="0"/>
          <w:cols w:space="720"/>
        </w:sectPr>
      </w:pPr>
    </w:p>
    <w:p w14:paraId="5B620135" w14:textId="20B269D5" w:rsidR="003D7D10" w:rsidRPr="00CC1D7B" w:rsidRDefault="001E5EE6">
      <w:pPr>
        <w:pStyle w:val="BodyText"/>
        <w:rPr>
          <w:rFonts w:asciiTheme="majorHAnsi" w:hAnsiTheme="majorHAnsi"/>
          <w:sz w:val="28"/>
        </w:rPr>
      </w:pPr>
      <w:r>
        <w:rPr>
          <w:rFonts w:asciiTheme="majorHAnsi" w:hAnsiTheme="majorHAnsi"/>
          <w:sz w:val="28"/>
        </w:rPr>
        <w:t xml:space="preserve">                                                                                                      </w:t>
      </w:r>
    </w:p>
    <w:p w14:paraId="59D52C70" w14:textId="77777777" w:rsidR="003D7D10" w:rsidRPr="00CC1D7B" w:rsidRDefault="003D7D10">
      <w:pPr>
        <w:pStyle w:val="BodyText"/>
        <w:rPr>
          <w:rFonts w:asciiTheme="majorHAnsi" w:hAnsiTheme="majorHAnsi"/>
          <w:sz w:val="28"/>
        </w:rPr>
      </w:pPr>
    </w:p>
    <w:p w14:paraId="2987ECA9" w14:textId="77777777" w:rsidR="00C11E7F" w:rsidRDefault="00C11E7F" w:rsidP="00B456E8">
      <w:pPr>
        <w:rPr>
          <w:rFonts w:asciiTheme="majorHAnsi" w:hAnsiTheme="majorHAnsi"/>
        </w:rPr>
      </w:pPr>
    </w:p>
    <w:p w14:paraId="0BB655F2" w14:textId="77777777" w:rsidR="005E0922" w:rsidRPr="00E13B26" w:rsidRDefault="005E0922" w:rsidP="005E0922">
      <w:pPr>
        <w:spacing w:before="95"/>
        <w:rPr>
          <w:rFonts w:asciiTheme="majorHAnsi" w:hAnsiTheme="majorHAnsi"/>
          <w:b/>
          <w:color w:val="672424"/>
          <w:w w:val="105"/>
          <w:sz w:val="28"/>
          <w:szCs w:val="28"/>
        </w:rPr>
      </w:pPr>
      <w:r w:rsidRPr="00E13B26">
        <w:rPr>
          <w:rFonts w:asciiTheme="majorHAnsi" w:hAnsiTheme="majorHAnsi"/>
          <w:b/>
          <w:w w:val="105"/>
          <w:sz w:val="28"/>
          <w:szCs w:val="28"/>
        </w:rPr>
        <w:t>Bi-Monthly Report</w:t>
      </w:r>
    </w:p>
    <w:p w14:paraId="3F9A3138" w14:textId="7B0A7D58" w:rsidR="005E0922" w:rsidRPr="005E0922" w:rsidRDefault="00483C17" w:rsidP="005E0922">
      <w:pPr>
        <w:rPr>
          <w:rFonts w:asciiTheme="majorHAnsi" w:hAnsiTheme="majorHAnsi"/>
        </w:rPr>
      </w:pPr>
      <w:r>
        <w:rPr>
          <w:rFonts w:asciiTheme="majorHAnsi" w:hAnsiTheme="majorHAnsi"/>
          <w:bCs/>
          <w:color w:val="0E0E0E"/>
          <w:w w:val="105"/>
        </w:rPr>
        <w:t>September 2025</w:t>
      </w:r>
      <w:r w:rsidR="005E0922">
        <w:rPr>
          <w:rFonts w:asciiTheme="majorHAnsi" w:hAnsiTheme="majorHAnsi"/>
        </w:rPr>
        <w:br/>
      </w:r>
    </w:p>
    <w:p w14:paraId="09BBEFD5" w14:textId="2805A955" w:rsidR="003D7D10" w:rsidRPr="00CC1D7B" w:rsidRDefault="00B456E8" w:rsidP="001E5EE6">
      <w:pPr>
        <w:ind w:right="-239"/>
        <w:rPr>
          <w:rFonts w:asciiTheme="majorHAnsi" w:hAnsiTheme="majorHAnsi"/>
          <w:sz w:val="20"/>
          <w:szCs w:val="20"/>
        </w:rPr>
      </w:pPr>
      <w:r w:rsidRPr="00CC1D7B">
        <w:rPr>
          <w:rFonts w:asciiTheme="majorHAnsi" w:hAnsiTheme="majorHAnsi" w:cs="Arial"/>
          <w:b/>
        </w:rPr>
        <w:t xml:space="preserve"> </w:t>
      </w:r>
      <w:r w:rsidR="007E1434" w:rsidRPr="00CC1D7B">
        <w:rPr>
          <w:rFonts w:asciiTheme="majorHAnsi" w:hAnsiTheme="majorHAnsi"/>
        </w:rPr>
        <w:br w:type="column"/>
      </w:r>
      <w:r w:rsidR="001E5EE6">
        <w:rPr>
          <w:rFonts w:asciiTheme="majorHAnsi" w:hAnsiTheme="majorHAnsi"/>
        </w:rPr>
        <w:t xml:space="preserve">            </w:t>
      </w:r>
      <w:r w:rsidR="00DE1E2E">
        <w:rPr>
          <w:rFonts w:asciiTheme="majorHAnsi" w:hAnsiTheme="majorHAnsi"/>
        </w:rPr>
        <w:t xml:space="preserve">               </w:t>
      </w:r>
      <w:r w:rsidR="008A5BE4">
        <w:rPr>
          <w:rFonts w:asciiTheme="majorHAnsi" w:hAnsiTheme="majorHAnsi"/>
        </w:rPr>
        <w:t xml:space="preserve">  </w:t>
      </w:r>
      <w:proofErr w:type="spellStart"/>
      <w:r w:rsidR="005F575B">
        <w:rPr>
          <w:rFonts w:asciiTheme="majorHAnsi" w:hAnsiTheme="majorHAnsi"/>
          <w:smallCaps/>
          <w:w w:val="120"/>
          <w:sz w:val="20"/>
          <w:szCs w:val="20"/>
        </w:rPr>
        <w:t>RedCat</w:t>
      </w:r>
      <w:proofErr w:type="spellEnd"/>
      <w:r w:rsidR="005F575B">
        <w:rPr>
          <w:rFonts w:asciiTheme="majorHAnsi" w:hAnsiTheme="majorHAnsi"/>
          <w:smallCaps/>
          <w:w w:val="120"/>
          <w:sz w:val="20"/>
          <w:szCs w:val="20"/>
        </w:rPr>
        <w:t xml:space="preserve"> Electric Department</w:t>
      </w:r>
    </w:p>
    <w:p w14:paraId="09EC7DB2" w14:textId="6E425477" w:rsidR="003D7D10" w:rsidRPr="00CC1D7B" w:rsidRDefault="005F575B">
      <w:pPr>
        <w:spacing w:before="10" w:line="208" w:lineRule="auto"/>
        <w:ind w:left="917" w:right="104" w:firstLine="1029"/>
        <w:jc w:val="right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mallCaps/>
          <w:w w:val="115"/>
          <w:sz w:val="20"/>
          <w:szCs w:val="20"/>
        </w:rPr>
        <w:t>3</w:t>
      </w:r>
      <w:r w:rsidR="007E1434" w:rsidRPr="00CC1D7B">
        <w:rPr>
          <w:rFonts w:asciiTheme="majorHAnsi" w:hAnsiTheme="majorHAnsi"/>
          <w:smallCaps/>
          <w:w w:val="115"/>
          <w:sz w:val="20"/>
          <w:szCs w:val="20"/>
        </w:rPr>
        <w:t xml:space="preserve">18 E. </w:t>
      </w:r>
      <w:r>
        <w:rPr>
          <w:rFonts w:asciiTheme="majorHAnsi" w:hAnsiTheme="majorHAnsi"/>
          <w:smallCaps/>
          <w:w w:val="115"/>
          <w:sz w:val="20"/>
          <w:szCs w:val="20"/>
        </w:rPr>
        <w:t xml:space="preserve">Second </w:t>
      </w:r>
      <w:r w:rsidR="007E1434" w:rsidRPr="00CC1D7B">
        <w:rPr>
          <w:rFonts w:asciiTheme="majorHAnsi" w:hAnsiTheme="majorHAnsi"/>
          <w:smallCaps/>
          <w:w w:val="115"/>
          <w:sz w:val="20"/>
          <w:szCs w:val="20"/>
        </w:rPr>
        <w:t>Avenue Tarentum,</w:t>
      </w:r>
      <w:r w:rsidR="007E1434" w:rsidRPr="00CC1D7B">
        <w:rPr>
          <w:rFonts w:asciiTheme="majorHAnsi" w:hAnsiTheme="majorHAnsi"/>
          <w:smallCaps/>
          <w:spacing w:val="36"/>
          <w:w w:val="115"/>
          <w:sz w:val="20"/>
          <w:szCs w:val="20"/>
        </w:rPr>
        <w:t xml:space="preserve"> </w:t>
      </w:r>
      <w:r w:rsidR="007E1434" w:rsidRPr="00CC1D7B">
        <w:rPr>
          <w:rFonts w:asciiTheme="majorHAnsi" w:hAnsiTheme="majorHAnsi"/>
          <w:smallCaps/>
          <w:w w:val="115"/>
          <w:sz w:val="20"/>
          <w:szCs w:val="20"/>
        </w:rPr>
        <w:t>Pennsylvania</w:t>
      </w:r>
      <w:r w:rsidR="007E1434" w:rsidRPr="00CC1D7B">
        <w:rPr>
          <w:rFonts w:asciiTheme="majorHAnsi" w:hAnsiTheme="majorHAnsi"/>
          <w:smallCaps/>
          <w:spacing w:val="49"/>
          <w:w w:val="115"/>
          <w:sz w:val="20"/>
          <w:szCs w:val="20"/>
        </w:rPr>
        <w:t xml:space="preserve"> </w:t>
      </w:r>
      <w:r w:rsidR="007E1434" w:rsidRPr="00CC1D7B">
        <w:rPr>
          <w:rFonts w:asciiTheme="majorHAnsi" w:hAnsiTheme="majorHAnsi"/>
          <w:smallCaps/>
          <w:spacing w:val="-2"/>
          <w:w w:val="105"/>
          <w:sz w:val="20"/>
          <w:szCs w:val="20"/>
        </w:rPr>
        <w:t>15084</w:t>
      </w:r>
    </w:p>
    <w:p w14:paraId="7962FB8B" w14:textId="38531CB8" w:rsidR="003D7D10" w:rsidRPr="00CC1D7B" w:rsidRDefault="00CC1D7B" w:rsidP="00452274">
      <w:pPr>
        <w:spacing w:line="233" w:lineRule="exact"/>
        <w:ind w:left="2464"/>
        <w:rPr>
          <w:rFonts w:asciiTheme="majorHAnsi" w:hAnsiTheme="majorHAnsi"/>
        </w:rPr>
        <w:sectPr w:rsidR="003D7D10" w:rsidRPr="00CC1D7B" w:rsidSect="005E0922">
          <w:type w:val="continuous"/>
          <w:pgSz w:w="12240" w:h="15840"/>
          <w:pgMar w:top="720" w:right="720" w:bottom="720" w:left="720" w:header="720" w:footer="720" w:gutter="0"/>
          <w:cols w:num="2" w:space="5040" w:equalWidth="0">
            <w:col w:w="6321" w:space="40"/>
            <w:col w:w="4439"/>
          </w:cols>
          <w:docGrid w:linePitch="299"/>
        </w:sectPr>
      </w:pPr>
      <w:r w:rsidRPr="00CC1D7B">
        <w:rPr>
          <w:rFonts w:asciiTheme="majorHAnsi" w:hAnsiTheme="majorHAnsi"/>
          <w:sz w:val="20"/>
          <w:szCs w:val="20"/>
        </w:rPr>
        <w:t xml:space="preserve">         </w:t>
      </w:r>
      <w:r>
        <w:rPr>
          <w:rFonts w:asciiTheme="majorHAnsi" w:hAnsiTheme="majorHAnsi"/>
          <w:sz w:val="20"/>
          <w:szCs w:val="20"/>
        </w:rPr>
        <w:t xml:space="preserve">    </w:t>
      </w:r>
      <w:r w:rsidRPr="00CC1D7B">
        <w:rPr>
          <w:rFonts w:asciiTheme="majorHAnsi" w:hAnsiTheme="majorHAnsi"/>
          <w:sz w:val="20"/>
          <w:szCs w:val="20"/>
        </w:rPr>
        <w:t xml:space="preserve">   </w:t>
      </w:r>
      <w:r w:rsidR="007E1434" w:rsidRPr="00CC1D7B">
        <w:rPr>
          <w:rFonts w:asciiTheme="majorHAnsi" w:hAnsiTheme="majorHAnsi"/>
          <w:sz w:val="20"/>
          <w:szCs w:val="20"/>
        </w:rPr>
        <w:t>724.224.181</w:t>
      </w:r>
    </w:p>
    <w:p w14:paraId="59F86D59" w14:textId="279ACEC3" w:rsidR="005E0922" w:rsidRPr="00734304" w:rsidRDefault="005E0922" w:rsidP="005E0922">
      <w:pPr>
        <w:rPr>
          <w:rFonts w:asciiTheme="majorHAnsi" w:hAnsiTheme="majorHAnsi"/>
          <w:sz w:val="21"/>
          <w:szCs w:val="21"/>
        </w:rPr>
      </w:pPr>
      <w:r>
        <w:rPr>
          <w:rFonts w:asciiTheme="majorHAnsi" w:hAnsiTheme="majorHAnsi"/>
          <w:b/>
          <w:bCs/>
          <w:sz w:val="21"/>
          <w:szCs w:val="21"/>
        </w:rPr>
        <w:t>Emergency Outages</w:t>
      </w:r>
      <w:r w:rsidRPr="00E13B26">
        <w:rPr>
          <w:rFonts w:asciiTheme="majorHAnsi" w:hAnsiTheme="majorHAnsi"/>
          <w:b/>
          <w:bCs/>
          <w:sz w:val="21"/>
          <w:szCs w:val="21"/>
        </w:rPr>
        <w:t>:</w:t>
      </w:r>
      <w:r w:rsidR="00B84CF5">
        <w:rPr>
          <w:rFonts w:asciiTheme="majorHAnsi" w:hAnsiTheme="majorHAnsi"/>
          <w:b/>
          <w:bCs/>
          <w:sz w:val="21"/>
          <w:szCs w:val="21"/>
        </w:rPr>
        <w:t xml:space="preserve"> </w:t>
      </w:r>
      <w:r w:rsidR="009A5223">
        <w:rPr>
          <w:rFonts w:asciiTheme="majorHAnsi" w:hAnsiTheme="majorHAnsi"/>
          <w:b/>
          <w:bCs/>
          <w:sz w:val="21"/>
          <w:szCs w:val="21"/>
        </w:rPr>
        <w:t>1</w:t>
      </w:r>
    </w:p>
    <w:p w14:paraId="083D329C" w14:textId="48595EE8" w:rsidR="005E0922" w:rsidRDefault="005E0922" w:rsidP="005E0922">
      <w:pPr>
        <w:rPr>
          <w:rFonts w:asciiTheme="majorHAnsi" w:hAnsiTheme="majorHAnsi"/>
          <w:b/>
          <w:bCs/>
          <w:sz w:val="21"/>
          <w:szCs w:val="21"/>
        </w:rPr>
      </w:pPr>
      <w:r>
        <w:rPr>
          <w:rFonts w:asciiTheme="majorHAnsi" w:hAnsiTheme="majorHAnsi"/>
          <w:b/>
          <w:bCs/>
          <w:sz w:val="21"/>
          <w:szCs w:val="21"/>
        </w:rPr>
        <w:t>Planned Outages</w:t>
      </w:r>
      <w:r w:rsidR="00734304">
        <w:rPr>
          <w:rFonts w:asciiTheme="majorHAnsi" w:hAnsiTheme="majorHAnsi"/>
          <w:b/>
          <w:bCs/>
          <w:sz w:val="21"/>
          <w:szCs w:val="21"/>
        </w:rPr>
        <w:t>:</w:t>
      </w:r>
      <w:r w:rsidR="009A5223">
        <w:rPr>
          <w:rFonts w:asciiTheme="majorHAnsi" w:hAnsiTheme="majorHAnsi"/>
          <w:b/>
          <w:bCs/>
          <w:sz w:val="21"/>
          <w:szCs w:val="21"/>
        </w:rPr>
        <w:t xml:space="preserve"> </w:t>
      </w:r>
      <w:r w:rsidR="003429D3">
        <w:rPr>
          <w:sz w:val="21"/>
          <w:szCs w:val="21"/>
        </w:rPr>
        <w:t>See Sewage plant project information</w:t>
      </w:r>
      <w:r w:rsidRPr="005E0922">
        <w:rPr>
          <w:rFonts w:asciiTheme="majorHAnsi" w:hAnsiTheme="majorHAnsi"/>
          <w:b/>
          <w:bCs/>
          <w:sz w:val="21"/>
          <w:szCs w:val="21"/>
        </w:rPr>
        <w:br/>
      </w:r>
      <w:r w:rsidRPr="00E13B26">
        <w:rPr>
          <w:rFonts w:asciiTheme="majorHAnsi" w:hAnsiTheme="majorHAnsi"/>
          <w:b/>
          <w:bCs/>
          <w:sz w:val="21"/>
          <w:szCs w:val="21"/>
        </w:rPr>
        <w:t xml:space="preserve">Overtime Hours: </w:t>
      </w:r>
      <w:r w:rsidR="003429D3">
        <w:rPr>
          <w:rFonts w:asciiTheme="majorHAnsi" w:hAnsiTheme="majorHAnsi"/>
          <w:sz w:val="21"/>
          <w:szCs w:val="21"/>
        </w:rPr>
        <w:t>4</w:t>
      </w:r>
      <w:r w:rsidR="0011506D">
        <w:rPr>
          <w:rFonts w:asciiTheme="majorHAnsi" w:hAnsiTheme="majorHAnsi"/>
          <w:b/>
          <w:bCs/>
          <w:sz w:val="21"/>
          <w:szCs w:val="21"/>
        </w:rPr>
        <w:br/>
      </w:r>
    </w:p>
    <w:tbl>
      <w:tblPr>
        <w:tblStyle w:val="TableGrid"/>
        <w:tblpPr w:leftFromText="180" w:rightFromText="180" w:vertAnchor="text" w:horzAnchor="margin" w:tblpY="19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0"/>
        <w:gridCol w:w="5400"/>
      </w:tblGrid>
      <w:tr w:rsidR="006622DF" w14:paraId="41AA7C63" w14:textId="77777777" w:rsidTr="006622DF">
        <w:tc>
          <w:tcPr>
            <w:tcW w:w="2500" w:type="pct"/>
          </w:tcPr>
          <w:p w14:paraId="2642E7CC" w14:textId="77777777" w:rsidR="006622DF" w:rsidRPr="005E0922" w:rsidRDefault="006622DF" w:rsidP="006622DF">
            <w:pPr>
              <w:pStyle w:val="Heading1"/>
              <w:spacing w:before="0"/>
              <w:rPr>
                <w:color w:val="auto"/>
                <w:sz w:val="21"/>
                <w:szCs w:val="21"/>
              </w:rPr>
            </w:pPr>
            <w:r>
              <w:rPr>
                <w:color w:val="auto"/>
                <w:sz w:val="21"/>
                <w:szCs w:val="21"/>
              </w:rPr>
              <w:t>S</w:t>
            </w:r>
            <w:r w:rsidRPr="005E0922">
              <w:rPr>
                <w:color w:val="auto"/>
                <w:sz w:val="21"/>
                <w:szCs w:val="21"/>
              </w:rPr>
              <w:t>ystem Operations</w:t>
            </w:r>
          </w:p>
          <w:p w14:paraId="6FC35393" w14:textId="77777777" w:rsidR="006622DF" w:rsidRPr="005E0922" w:rsidRDefault="006622DF" w:rsidP="006622DF">
            <w:pPr>
              <w:pStyle w:val="ListBullet"/>
              <w:numPr>
                <w:ilvl w:val="0"/>
                <w:numId w:val="3"/>
              </w:numPr>
              <w:spacing w:line="240" w:lineRule="auto"/>
              <w:rPr>
                <w:sz w:val="21"/>
                <w:szCs w:val="21"/>
              </w:rPr>
            </w:pPr>
            <w:r w:rsidRPr="005E0922">
              <w:rPr>
                <w:sz w:val="21"/>
                <w:szCs w:val="21"/>
              </w:rPr>
              <w:t>Outages reported and cause (if known)</w:t>
            </w:r>
          </w:p>
          <w:p w14:paraId="1BEDCB41" w14:textId="35A1211D" w:rsidR="00C0150D" w:rsidRPr="005E0922" w:rsidRDefault="003429D3" w:rsidP="006622DF">
            <w:pPr>
              <w:pStyle w:val="ListBullet"/>
              <w:numPr>
                <w:ilvl w:val="1"/>
                <w:numId w:val="3"/>
              </w:numPr>
              <w:spacing w:line="24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See Sewage plant project information</w:t>
            </w:r>
            <w:r w:rsidR="00C0150D">
              <w:rPr>
                <w:sz w:val="21"/>
                <w:szCs w:val="21"/>
              </w:rPr>
              <w:t xml:space="preserve"> </w:t>
            </w:r>
          </w:p>
          <w:p w14:paraId="09519BAA" w14:textId="77777777" w:rsidR="006622DF" w:rsidRDefault="006622DF" w:rsidP="006622DF">
            <w:pPr>
              <w:pStyle w:val="ListBullet"/>
              <w:numPr>
                <w:ilvl w:val="0"/>
                <w:numId w:val="3"/>
              </w:numPr>
              <w:spacing w:line="240" w:lineRule="auto"/>
              <w:rPr>
                <w:sz w:val="21"/>
                <w:szCs w:val="21"/>
              </w:rPr>
            </w:pPr>
            <w:r w:rsidRPr="005E0922">
              <w:rPr>
                <w:sz w:val="21"/>
                <w:szCs w:val="21"/>
              </w:rPr>
              <w:t>Restoration times and response summary</w:t>
            </w:r>
          </w:p>
          <w:p w14:paraId="64739DF6" w14:textId="1910D6EC" w:rsidR="00C0150D" w:rsidRPr="00C0150D" w:rsidRDefault="00E15550" w:rsidP="00C0150D">
            <w:pPr>
              <w:pStyle w:val="ListBullet"/>
              <w:numPr>
                <w:ilvl w:val="1"/>
                <w:numId w:val="3"/>
              </w:numPr>
              <w:spacing w:line="240" w:lineRule="auto"/>
              <w:rPr>
                <w:sz w:val="21"/>
                <w:szCs w:val="21"/>
              </w:rPr>
            </w:pPr>
            <w:r w:rsidRPr="00E15550">
              <w:rPr>
                <w:sz w:val="21"/>
                <w:szCs w:val="21"/>
              </w:rPr>
              <w:t>See Sewage plant project information</w:t>
            </w:r>
          </w:p>
          <w:p w14:paraId="5AAA9E5E" w14:textId="77777777" w:rsidR="006622DF" w:rsidRDefault="006622DF" w:rsidP="006622DF">
            <w:pPr>
              <w:pStyle w:val="ListBullet"/>
              <w:numPr>
                <w:ilvl w:val="0"/>
                <w:numId w:val="3"/>
              </w:numPr>
              <w:spacing w:line="240" w:lineRule="auto"/>
              <w:rPr>
                <w:sz w:val="21"/>
                <w:szCs w:val="21"/>
              </w:rPr>
            </w:pPr>
            <w:r w:rsidRPr="005E0922">
              <w:rPr>
                <w:sz w:val="21"/>
                <w:szCs w:val="21"/>
              </w:rPr>
              <w:t>System inspections completed (poles, transformers, lines)</w:t>
            </w:r>
          </w:p>
          <w:p w14:paraId="5E8A7562" w14:textId="5717CFDA" w:rsidR="006622DF" w:rsidRPr="005E0922" w:rsidRDefault="007347AB" w:rsidP="006622DF">
            <w:pPr>
              <w:pStyle w:val="ListBullet"/>
              <w:numPr>
                <w:ilvl w:val="1"/>
                <w:numId w:val="3"/>
              </w:numPr>
              <w:spacing w:line="24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SP project prep</w:t>
            </w:r>
          </w:p>
          <w:p w14:paraId="00C60666" w14:textId="77777777" w:rsidR="006622DF" w:rsidRDefault="006622DF" w:rsidP="006622DF">
            <w:pPr>
              <w:pStyle w:val="ListBullet"/>
              <w:numPr>
                <w:ilvl w:val="0"/>
                <w:numId w:val="3"/>
              </w:numPr>
              <w:spacing w:line="240" w:lineRule="auto"/>
              <w:rPr>
                <w:sz w:val="21"/>
                <w:szCs w:val="21"/>
              </w:rPr>
            </w:pPr>
            <w:r w:rsidRPr="005E0922">
              <w:rPr>
                <w:sz w:val="21"/>
                <w:szCs w:val="21"/>
              </w:rPr>
              <w:t>Smart meter data/alerts reviewed</w:t>
            </w:r>
          </w:p>
          <w:p w14:paraId="47F029B5" w14:textId="77777777" w:rsidR="006622DF" w:rsidRPr="005E0922" w:rsidRDefault="006622DF" w:rsidP="006622DF">
            <w:pPr>
              <w:pStyle w:val="ListBullet"/>
              <w:numPr>
                <w:ilvl w:val="1"/>
                <w:numId w:val="3"/>
              </w:numPr>
              <w:spacing w:line="24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Attempt to review alerts daily</w:t>
            </w:r>
          </w:p>
          <w:p w14:paraId="637CD680" w14:textId="77777777" w:rsidR="006622DF" w:rsidRPr="005E0922" w:rsidRDefault="006622DF" w:rsidP="006622DF">
            <w:pPr>
              <w:pStyle w:val="Heading1"/>
              <w:spacing w:before="0"/>
              <w:rPr>
                <w:color w:val="auto"/>
                <w:sz w:val="21"/>
                <w:szCs w:val="21"/>
              </w:rPr>
            </w:pPr>
            <w:r w:rsidRPr="005E0922">
              <w:rPr>
                <w:color w:val="auto"/>
                <w:sz w:val="21"/>
                <w:szCs w:val="21"/>
              </w:rPr>
              <w:t>Maintenance &amp; Repairs</w:t>
            </w:r>
          </w:p>
          <w:p w14:paraId="61FDB002" w14:textId="71EEC40F" w:rsidR="006E6E55" w:rsidRPr="006E6E55" w:rsidRDefault="006622DF" w:rsidP="006E6E55">
            <w:pPr>
              <w:pStyle w:val="ListBullet"/>
              <w:numPr>
                <w:ilvl w:val="0"/>
                <w:numId w:val="3"/>
              </w:numPr>
              <w:spacing w:line="240" w:lineRule="auto"/>
              <w:rPr>
                <w:sz w:val="21"/>
                <w:szCs w:val="21"/>
              </w:rPr>
            </w:pPr>
            <w:r w:rsidRPr="005E0922">
              <w:rPr>
                <w:sz w:val="21"/>
                <w:szCs w:val="21"/>
              </w:rPr>
              <w:t>Preventive maintenance completed</w:t>
            </w:r>
          </w:p>
          <w:p w14:paraId="4AB3BD86" w14:textId="14BED211" w:rsidR="006E6E55" w:rsidRDefault="003429D3" w:rsidP="006622DF">
            <w:pPr>
              <w:pStyle w:val="ListBullet"/>
              <w:numPr>
                <w:ilvl w:val="1"/>
                <w:numId w:val="3"/>
              </w:numPr>
              <w:spacing w:line="24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See Sewage plant project information</w:t>
            </w:r>
          </w:p>
          <w:p w14:paraId="3B6E28E7" w14:textId="51E8BB59" w:rsidR="006622DF" w:rsidRDefault="003429D3" w:rsidP="00437B91">
            <w:pPr>
              <w:pStyle w:val="ListBullet"/>
              <w:numPr>
                <w:ilvl w:val="1"/>
                <w:numId w:val="3"/>
              </w:numPr>
              <w:spacing w:line="24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Trimmed trees to re-install triplex</w:t>
            </w:r>
          </w:p>
          <w:p w14:paraId="58273740" w14:textId="692713F5" w:rsidR="003429D3" w:rsidRPr="00437B91" w:rsidRDefault="003429D3" w:rsidP="00437B91">
            <w:pPr>
              <w:pStyle w:val="ListBullet"/>
              <w:numPr>
                <w:ilvl w:val="1"/>
                <w:numId w:val="3"/>
              </w:numPr>
              <w:spacing w:line="24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Turned on Car Wash</w:t>
            </w:r>
          </w:p>
          <w:p w14:paraId="2185BF25" w14:textId="741E0204" w:rsidR="000F4E37" w:rsidRPr="00076052" w:rsidRDefault="000F4E37" w:rsidP="003429D3">
            <w:pPr>
              <w:pStyle w:val="ListBullet"/>
              <w:spacing w:line="240" w:lineRule="auto"/>
              <w:ind w:left="1440"/>
              <w:rPr>
                <w:sz w:val="21"/>
                <w:szCs w:val="21"/>
              </w:rPr>
            </w:pPr>
          </w:p>
          <w:p w14:paraId="5DF7918D" w14:textId="77777777" w:rsidR="006622DF" w:rsidRDefault="006622DF" w:rsidP="006622DF">
            <w:pPr>
              <w:pStyle w:val="ListBullet"/>
              <w:numPr>
                <w:ilvl w:val="0"/>
                <w:numId w:val="3"/>
              </w:numPr>
              <w:spacing w:line="240" w:lineRule="auto"/>
              <w:rPr>
                <w:sz w:val="21"/>
                <w:szCs w:val="21"/>
              </w:rPr>
            </w:pPr>
            <w:r w:rsidRPr="005E0922">
              <w:rPr>
                <w:sz w:val="21"/>
                <w:szCs w:val="21"/>
              </w:rPr>
              <w:t xml:space="preserve">Transformers or </w:t>
            </w:r>
            <w:r>
              <w:rPr>
                <w:sz w:val="21"/>
                <w:szCs w:val="21"/>
              </w:rPr>
              <w:t>fuses</w:t>
            </w:r>
            <w:r w:rsidRPr="005E0922">
              <w:rPr>
                <w:sz w:val="21"/>
                <w:szCs w:val="21"/>
              </w:rPr>
              <w:t xml:space="preserve"> replaced</w:t>
            </w:r>
          </w:p>
          <w:p w14:paraId="7D97A9EE" w14:textId="29728747" w:rsidR="006622DF" w:rsidRDefault="003429D3" w:rsidP="006622DF">
            <w:pPr>
              <w:pStyle w:val="ListBullet"/>
              <w:numPr>
                <w:ilvl w:val="1"/>
                <w:numId w:val="3"/>
              </w:numPr>
              <w:spacing w:line="24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6 fuses</w:t>
            </w:r>
          </w:p>
          <w:p w14:paraId="61CBA8C7" w14:textId="77777777" w:rsidR="006622DF" w:rsidRDefault="006622DF" w:rsidP="006622DF">
            <w:pPr>
              <w:pStyle w:val="ListBullet"/>
              <w:numPr>
                <w:ilvl w:val="0"/>
                <w:numId w:val="3"/>
              </w:numPr>
              <w:spacing w:line="240" w:lineRule="auto"/>
              <w:rPr>
                <w:sz w:val="21"/>
                <w:szCs w:val="21"/>
              </w:rPr>
            </w:pPr>
            <w:r w:rsidRPr="005E0922">
              <w:rPr>
                <w:sz w:val="21"/>
                <w:szCs w:val="21"/>
              </w:rPr>
              <w:t>Bucket truck use or repairs</w:t>
            </w:r>
          </w:p>
          <w:p w14:paraId="5D16B8DA" w14:textId="31F161C3" w:rsidR="006622DF" w:rsidRPr="005E0922" w:rsidRDefault="007347AB" w:rsidP="006622DF">
            <w:pPr>
              <w:pStyle w:val="ListBullet"/>
              <w:numPr>
                <w:ilvl w:val="1"/>
                <w:numId w:val="3"/>
              </w:numPr>
              <w:spacing w:line="24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N/A</w:t>
            </w:r>
          </w:p>
          <w:p w14:paraId="4BBE65E0" w14:textId="77777777" w:rsidR="006622DF" w:rsidRDefault="006622DF" w:rsidP="006622DF">
            <w:pPr>
              <w:pStyle w:val="ListBullet"/>
              <w:numPr>
                <w:ilvl w:val="0"/>
                <w:numId w:val="3"/>
              </w:numPr>
              <w:spacing w:line="240" w:lineRule="auto"/>
              <w:rPr>
                <w:sz w:val="21"/>
                <w:szCs w:val="21"/>
              </w:rPr>
            </w:pPr>
            <w:r w:rsidRPr="005E0922">
              <w:rPr>
                <w:sz w:val="21"/>
                <w:szCs w:val="21"/>
              </w:rPr>
              <w:t>Line clearance or tree trimming work</w:t>
            </w:r>
          </w:p>
          <w:p w14:paraId="2D10DB9D" w14:textId="03390A13" w:rsidR="00552BB7" w:rsidRDefault="00552BB7" w:rsidP="00552BB7">
            <w:pPr>
              <w:pStyle w:val="ListBullet"/>
              <w:numPr>
                <w:ilvl w:val="1"/>
                <w:numId w:val="3"/>
              </w:numPr>
              <w:spacing w:line="24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Tree trimming, </w:t>
            </w:r>
            <w:r w:rsidR="003429D3">
              <w:rPr>
                <w:sz w:val="21"/>
                <w:szCs w:val="21"/>
              </w:rPr>
              <w:t>S Ormond St</w:t>
            </w:r>
          </w:p>
          <w:p w14:paraId="44270D0A" w14:textId="27316588" w:rsidR="006622DF" w:rsidRDefault="006622DF" w:rsidP="00552BB7">
            <w:pPr>
              <w:pStyle w:val="ListBullet"/>
              <w:spacing w:line="240" w:lineRule="auto"/>
              <w:ind w:left="1440"/>
              <w:rPr>
                <w:rFonts w:asciiTheme="majorHAnsi" w:hAnsiTheme="majorHAnsi"/>
                <w:b/>
                <w:bCs/>
                <w:sz w:val="21"/>
                <w:szCs w:val="21"/>
              </w:rPr>
            </w:pPr>
          </w:p>
        </w:tc>
        <w:tc>
          <w:tcPr>
            <w:tcW w:w="2500" w:type="pct"/>
          </w:tcPr>
          <w:p w14:paraId="292C0CB4" w14:textId="77777777" w:rsidR="006622DF" w:rsidRPr="005E0922" w:rsidRDefault="006622DF" w:rsidP="006622DF">
            <w:pPr>
              <w:pStyle w:val="Heading1"/>
              <w:spacing w:before="0"/>
              <w:rPr>
                <w:color w:val="auto"/>
                <w:sz w:val="21"/>
                <w:szCs w:val="21"/>
              </w:rPr>
            </w:pPr>
            <w:r w:rsidRPr="005E0922">
              <w:rPr>
                <w:color w:val="auto"/>
                <w:sz w:val="21"/>
                <w:szCs w:val="21"/>
              </w:rPr>
              <w:t>Projects &amp; Capital Improvements</w:t>
            </w:r>
          </w:p>
          <w:p w14:paraId="19F02797" w14:textId="70242E6F" w:rsidR="006622DF" w:rsidRDefault="006622DF" w:rsidP="006622DF">
            <w:pPr>
              <w:pStyle w:val="ListBullet"/>
              <w:numPr>
                <w:ilvl w:val="0"/>
                <w:numId w:val="3"/>
              </w:numPr>
              <w:spacing w:line="240" w:lineRule="auto"/>
              <w:rPr>
                <w:sz w:val="21"/>
                <w:szCs w:val="21"/>
              </w:rPr>
            </w:pPr>
            <w:r w:rsidRPr="005E0922">
              <w:rPr>
                <w:sz w:val="21"/>
                <w:szCs w:val="21"/>
              </w:rPr>
              <w:t xml:space="preserve">New services connected or meters </w:t>
            </w:r>
            <w:r w:rsidRPr="002826D9">
              <w:rPr>
                <w:sz w:val="21"/>
                <w:szCs w:val="21"/>
              </w:rPr>
              <w:t>replace</w:t>
            </w:r>
            <w:r w:rsidR="002826D9">
              <w:rPr>
                <w:sz w:val="21"/>
                <w:szCs w:val="21"/>
              </w:rPr>
              <w:t>d</w:t>
            </w:r>
          </w:p>
          <w:p w14:paraId="2D2B894C" w14:textId="18BB3FEE" w:rsidR="006622DF" w:rsidRPr="005E0922" w:rsidRDefault="006622DF" w:rsidP="006622DF">
            <w:pPr>
              <w:pStyle w:val="ListBullet"/>
              <w:numPr>
                <w:ilvl w:val="1"/>
                <w:numId w:val="3"/>
              </w:numPr>
              <w:spacing w:line="240" w:lineRule="auto"/>
              <w:rPr>
                <w:sz w:val="21"/>
                <w:szCs w:val="21"/>
              </w:rPr>
            </w:pPr>
          </w:p>
          <w:p w14:paraId="7A3F0059" w14:textId="77777777" w:rsidR="006622DF" w:rsidRDefault="006622DF" w:rsidP="006622DF">
            <w:pPr>
              <w:pStyle w:val="ListBullet"/>
              <w:numPr>
                <w:ilvl w:val="0"/>
                <w:numId w:val="3"/>
              </w:numPr>
              <w:spacing w:line="240" w:lineRule="auto"/>
              <w:rPr>
                <w:sz w:val="21"/>
                <w:szCs w:val="21"/>
              </w:rPr>
            </w:pPr>
            <w:r w:rsidRPr="005E0922">
              <w:rPr>
                <w:sz w:val="21"/>
                <w:szCs w:val="21"/>
              </w:rPr>
              <w:t>Budget or procurement needs</w:t>
            </w:r>
          </w:p>
          <w:p w14:paraId="51F34914" w14:textId="319CCE3D" w:rsidR="008F6293" w:rsidRPr="00B85AD3" w:rsidRDefault="000B493A" w:rsidP="00B85AD3">
            <w:pPr>
              <w:pStyle w:val="ListBullet"/>
              <w:numPr>
                <w:ilvl w:val="1"/>
                <w:numId w:val="3"/>
              </w:numPr>
              <w:spacing w:line="24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… </w:t>
            </w:r>
          </w:p>
          <w:p w14:paraId="133AE923" w14:textId="77777777" w:rsidR="006622DF" w:rsidRPr="005E0922" w:rsidRDefault="006622DF" w:rsidP="006622DF">
            <w:pPr>
              <w:pStyle w:val="Heading1"/>
              <w:spacing w:before="0"/>
              <w:rPr>
                <w:color w:val="auto"/>
                <w:sz w:val="21"/>
                <w:szCs w:val="21"/>
              </w:rPr>
            </w:pPr>
            <w:r w:rsidRPr="005E0922">
              <w:rPr>
                <w:color w:val="auto"/>
                <w:sz w:val="21"/>
                <w:szCs w:val="21"/>
              </w:rPr>
              <w:t>Regulatory &amp; Safety</w:t>
            </w:r>
          </w:p>
          <w:p w14:paraId="560EA760" w14:textId="77777777" w:rsidR="006622DF" w:rsidRDefault="006622DF" w:rsidP="006622DF">
            <w:pPr>
              <w:pStyle w:val="ListBullet"/>
              <w:numPr>
                <w:ilvl w:val="0"/>
                <w:numId w:val="3"/>
              </w:numPr>
              <w:spacing w:line="240" w:lineRule="auto"/>
              <w:rPr>
                <w:sz w:val="21"/>
                <w:szCs w:val="21"/>
              </w:rPr>
            </w:pPr>
            <w:r w:rsidRPr="005E0922">
              <w:rPr>
                <w:sz w:val="21"/>
                <w:szCs w:val="21"/>
              </w:rPr>
              <w:t>Incident reports or near-misses</w:t>
            </w:r>
          </w:p>
          <w:p w14:paraId="0B37E88B" w14:textId="7873BD42" w:rsidR="006622DF" w:rsidRPr="005E0922" w:rsidRDefault="006622DF" w:rsidP="006622DF">
            <w:pPr>
              <w:pStyle w:val="ListBullet"/>
              <w:numPr>
                <w:ilvl w:val="1"/>
                <w:numId w:val="3"/>
              </w:numPr>
              <w:spacing w:line="24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N</w:t>
            </w:r>
            <w:r w:rsidR="000B493A">
              <w:rPr>
                <w:sz w:val="21"/>
                <w:szCs w:val="21"/>
              </w:rPr>
              <w:t>one</w:t>
            </w:r>
          </w:p>
          <w:p w14:paraId="7AE0C7BA" w14:textId="2C290083" w:rsidR="006622DF" w:rsidRDefault="006622DF" w:rsidP="006622DF">
            <w:pPr>
              <w:pStyle w:val="ListBullet"/>
              <w:numPr>
                <w:ilvl w:val="0"/>
                <w:numId w:val="3"/>
              </w:numPr>
              <w:spacing w:line="240" w:lineRule="auto"/>
              <w:rPr>
                <w:sz w:val="21"/>
                <w:szCs w:val="21"/>
              </w:rPr>
            </w:pPr>
            <w:r w:rsidRPr="005E0922">
              <w:rPr>
                <w:sz w:val="21"/>
                <w:szCs w:val="21"/>
              </w:rPr>
              <w:t>PPE inventory or equipment needs</w:t>
            </w:r>
          </w:p>
          <w:p w14:paraId="20E34AD0" w14:textId="7F671823" w:rsidR="000B493A" w:rsidRPr="003429D3" w:rsidRDefault="003429D3" w:rsidP="003429D3">
            <w:pPr>
              <w:pStyle w:val="ListBullet"/>
              <w:numPr>
                <w:ilvl w:val="1"/>
                <w:numId w:val="3"/>
              </w:numPr>
              <w:spacing w:line="24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…</w:t>
            </w:r>
          </w:p>
          <w:p w14:paraId="46C0EA5A" w14:textId="77777777" w:rsidR="006622DF" w:rsidRPr="005E0922" w:rsidRDefault="006622DF" w:rsidP="006622DF">
            <w:pPr>
              <w:pStyle w:val="Heading1"/>
              <w:spacing w:before="0"/>
              <w:rPr>
                <w:color w:val="auto"/>
                <w:sz w:val="21"/>
                <w:szCs w:val="21"/>
              </w:rPr>
            </w:pPr>
            <w:r w:rsidRPr="005E0922">
              <w:rPr>
                <w:color w:val="auto"/>
                <w:sz w:val="21"/>
                <w:szCs w:val="21"/>
              </w:rPr>
              <w:t>Other Items</w:t>
            </w:r>
          </w:p>
          <w:p w14:paraId="71EB66B1" w14:textId="77777777" w:rsidR="006622DF" w:rsidRDefault="006622DF" w:rsidP="006622DF">
            <w:pPr>
              <w:pStyle w:val="ListBullet"/>
              <w:numPr>
                <w:ilvl w:val="0"/>
                <w:numId w:val="3"/>
              </w:numPr>
              <w:spacing w:line="240" w:lineRule="auto"/>
              <w:rPr>
                <w:sz w:val="21"/>
                <w:szCs w:val="21"/>
              </w:rPr>
            </w:pPr>
            <w:r w:rsidRPr="005E0922">
              <w:rPr>
                <w:sz w:val="21"/>
                <w:szCs w:val="21"/>
              </w:rPr>
              <w:t>Community complaints addressed</w:t>
            </w:r>
          </w:p>
          <w:p w14:paraId="6ECF98FF" w14:textId="14B0FE6A" w:rsidR="006622DF" w:rsidRPr="005E0922" w:rsidRDefault="00E40FBC" w:rsidP="006622DF">
            <w:pPr>
              <w:pStyle w:val="ListBullet"/>
              <w:numPr>
                <w:ilvl w:val="1"/>
                <w:numId w:val="3"/>
              </w:numPr>
              <w:spacing w:line="24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N/A</w:t>
            </w:r>
          </w:p>
          <w:p w14:paraId="2D2D62DA" w14:textId="77777777" w:rsidR="006622DF" w:rsidRDefault="006622DF" w:rsidP="006622DF">
            <w:pPr>
              <w:pStyle w:val="ListBullet"/>
              <w:numPr>
                <w:ilvl w:val="0"/>
                <w:numId w:val="3"/>
              </w:numPr>
              <w:spacing w:line="24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C</w:t>
            </w:r>
            <w:r w:rsidRPr="005E0922">
              <w:rPr>
                <w:sz w:val="21"/>
                <w:szCs w:val="21"/>
              </w:rPr>
              <w:t>oordination with other departments or utilities</w:t>
            </w:r>
          </w:p>
          <w:p w14:paraId="79F9D481" w14:textId="675935B4" w:rsidR="00B85AD3" w:rsidRPr="00AB3A87" w:rsidRDefault="003429D3" w:rsidP="00B553D6">
            <w:pPr>
              <w:pStyle w:val="ListBullet"/>
              <w:numPr>
                <w:ilvl w:val="1"/>
                <w:numId w:val="3"/>
              </w:numPr>
              <w:spacing w:line="24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See Sewage plant project information</w:t>
            </w:r>
          </w:p>
          <w:p w14:paraId="52BF000C" w14:textId="77777777" w:rsidR="006622DF" w:rsidRDefault="006622DF" w:rsidP="006622DF">
            <w:pPr>
              <w:pStyle w:val="ListBullet"/>
              <w:numPr>
                <w:ilvl w:val="0"/>
                <w:numId w:val="3"/>
              </w:numPr>
              <w:spacing w:line="240" w:lineRule="auto"/>
              <w:rPr>
                <w:sz w:val="21"/>
                <w:szCs w:val="21"/>
              </w:rPr>
            </w:pPr>
            <w:r w:rsidRPr="005E0922">
              <w:rPr>
                <w:sz w:val="21"/>
                <w:szCs w:val="21"/>
              </w:rPr>
              <w:t>Future planning or concerns</w:t>
            </w:r>
          </w:p>
          <w:p w14:paraId="0471A740" w14:textId="22CDDA3A" w:rsidR="006622DF" w:rsidRDefault="00AB3A87" w:rsidP="006622DF">
            <w:pPr>
              <w:pStyle w:val="ListBullet"/>
              <w:numPr>
                <w:ilvl w:val="1"/>
                <w:numId w:val="3"/>
              </w:numPr>
              <w:spacing w:line="24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More to follow</w:t>
            </w:r>
          </w:p>
          <w:p w14:paraId="293CCB8B" w14:textId="77777777" w:rsidR="006622DF" w:rsidRPr="00AF69CB" w:rsidRDefault="006622DF" w:rsidP="006622DF">
            <w:pPr>
              <w:pStyle w:val="ListBullet"/>
              <w:numPr>
                <w:ilvl w:val="0"/>
                <w:numId w:val="3"/>
              </w:numPr>
              <w:spacing w:line="240" w:lineRule="auto"/>
              <w:rPr>
                <w:rFonts w:asciiTheme="majorHAnsi" w:hAnsiTheme="majorHAnsi"/>
                <w:b/>
                <w:bCs/>
                <w:sz w:val="21"/>
                <w:szCs w:val="21"/>
              </w:rPr>
            </w:pPr>
            <w:r>
              <w:rPr>
                <w:sz w:val="21"/>
                <w:szCs w:val="21"/>
              </w:rPr>
              <w:t>Other work or items:</w:t>
            </w:r>
          </w:p>
          <w:p w14:paraId="172A0264" w14:textId="6365585A" w:rsidR="00AF69CB" w:rsidRDefault="00AF69CB" w:rsidP="006622DF">
            <w:pPr>
              <w:pStyle w:val="ListBullet"/>
              <w:numPr>
                <w:ilvl w:val="0"/>
                <w:numId w:val="3"/>
              </w:numPr>
              <w:spacing w:line="240" w:lineRule="auto"/>
              <w:rPr>
                <w:rFonts w:asciiTheme="majorHAnsi" w:hAnsiTheme="majorHAnsi"/>
                <w:b/>
                <w:bCs/>
                <w:sz w:val="21"/>
                <w:szCs w:val="21"/>
              </w:rPr>
            </w:pPr>
            <w:r>
              <w:rPr>
                <w:rFonts w:asciiTheme="majorHAnsi" w:hAnsiTheme="majorHAnsi"/>
                <w:b/>
                <w:bCs/>
                <w:sz w:val="21"/>
                <w:szCs w:val="21"/>
              </w:rPr>
              <w:t>MORE TO FOLLOW</w:t>
            </w:r>
          </w:p>
        </w:tc>
      </w:tr>
    </w:tbl>
    <w:p w14:paraId="576025D2" w14:textId="77777777" w:rsidR="006622DF" w:rsidRDefault="006622DF" w:rsidP="005E0922">
      <w:pPr>
        <w:rPr>
          <w:rFonts w:asciiTheme="majorHAnsi" w:hAnsiTheme="majorHAnsi"/>
          <w:b/>
          <w:bCs/>
          <w:sz w:val="21"/>
          <w:szCs w:val="21"/>
        </w:rPr>
      </w:pPr>
    </w:p>
    <w:p w14:paraId="468F044E" w14:textId="77777777" w:rsidR="005E0922" w:rsidRDefault="005E0922" w:rsidP="00293BB2">
      <w:pPr>
        <w:rPr>
          <w:rFonts w:asciiTheme="majorHAnsi" w:hAnsiTheme="majorHAnsi"/>
          <w:b/>
          <w:bCs/>
          <w:sz w:val="21"/>
          <w:szCs w:val="21"/>
        </w:rPr>
      </w:pPr>
    </w:p>
    <w:p w14:paraId="3F4A4835" w14:textId="77777777" w:rsidR="00E54E9F" w:rsidRPr="00E13B26" w:rsidRDefault="00E54E9F" w:rsidP="00293BB2">
      <w:pPr>
        <w:rPr>
          <w:rFonts w:asciiTheme="majorHAnsi" w:hAnsiTheme="majorHAnsi"/>
          <w:b/>
          <w:bCs/>
          <w:sz w:val="21"/>
          <w:szCs w:val="21"/>
        </w:rPr>
      </w:pPr>
    </w:p>
    <w:sectPr w:rsidR="00E54E9F" w:rsidRPr="00E13B26" w:rsidSect="005E0922">
      <w:type w:val="continuous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E0642C"/>
    <w:multiLevelType w:val="hybridMultilevel"/>
    <w:tmpl w:val="51CA3F4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362812"/>
    <w:multiLevelType w:val="multilevel"/>
    <w:tmpl w:val="D8A26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06A29AF"/>
    <w:multiLevelType w:val="hybridMultilevel"/>
    <w:tmpl w:val="9BF0CB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440739">
    <w:abstractNumId w:val="1"/>
  </w:num>
  <w:num w:numId="2" w16cid:durableId="63450255">
    <w:abstractNumId w:val="0"/>
  </w:num>
  <w:num w:numId="3" w16cid:durableId="172190057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tTC0NLU0NzQzNzBS0lEKTi0uzszPAykwNKsFAFUaL6YtAAAA"/>
  </w:docVars>
  <w:rsids>
    <w:rsidRoot w:val="003D7D10"/>
    <w:rsid w:val="000030BC"/>
    <w:rsid w:val="0000339C"/>
    <w:rsid w:val="00007C04"/>
    <w:rsid w:val="000100A3"/>
    <w:rsid w:val="00012B9F"/>
    <w:rsid w:val="00013CF8"/>
    <w:rsid w:val="0001489E"/>
    <w:rsid w:val="00015B11"/>
    <w:rsid w:val="00015D6C"/>
    <w:rsid w:val="00016FC2"/>
    <w:rsid w:val="0002079C"/>
    <w:rsid w:val="00026B48"/>
    <w:rsid w:val="000317D6"/>
    <w:rsid w:val="00053755"/>
    <w:rsid w:val="00053782"/>
    <w:rsid w:val="00056FC6"/>
    <w:rsid w:val="00063E6F"/>
    <w:rsid w:val="00064CBC"/>
    <w:rsid w:val="00067D23"/>
    <w:rsid w:val="00076052"/>
    <w:rsid w:val="000827F4"/>
    <w:rsid w:val="000847E4"/>
    <w:rsid w:val="00084D78"/>
    <w:rsid w:val="0008644E"/>
    <w:rsid w:val="00090EF3"/>
    <w:rsid w:val="00095524"/>
    <w:rsid w:val="000A390A"/>
    <w:rsid w:val="000B493A"/>
    <w:rsid w:val="000C034A"/>
    <w:rsid w:val="000C11A1"/>
    <w:rsid w:val="000C44F7"/>
    <w:rsid w:val="000C489F"/>
    <w:rsid w:val="000D4280"/>
    <w:rsid w:val="000E13F7"/>
    <w:rsid w:val="000E2F15"/>
    <w:rsid w:val="000E3A80"/>
    <w:rsid w:val="000E3C42"/>
    <w:rsid w:val="000E6638"/>
    <w:rsid w:val="000F4E37"/>
    <w:rsid w:val="00105646"/>
    <w:rsid w:val="0011506D"/>
    <w:rsid w:val="00115AA8"/>
    <w:rsid w:val="001257E1"/>
    <w:rsid w:val="00140B5E"/>
    <w:rsid w:val="00143D01"/>
    <w:rsid w:val="00146611"/>
    <w:rsid w:val="001544EB"/>
    <w:rsid w:val="0015594F"/>
    <w:rsid w:val="001618B0"/>
    <w:rsid w:val="0017046A"/>
    <w:rsid w:val="0017050D"/>
    <w:rsid w:val="00175E84"/>
    <w:rsid w:val="001773D3"/>
    <w:rsid w:val="001825C6"/>
    <w:rsid w:val="00195A17"/>
    <w:rsid w:val="001A1F61"/>
    <w:rsid w:val="001A61E0"/>
    <w:rsid w:val="001B45B5"/>
    <w:rsid w:val="001C1482"/>
    <w:rsid w:val="001C38A3"/>
    <w:rsid w:val="001D69BB"/>
    <w:rsid w:val="001E228B"/>
    <w:rsid w:val="001E37FB"/>
    <w:rsid w:val="001E444C"/>
    <w:rsid w:val="001E5EE6"/>
    <w:rsid w:val="001E72C8"/>
    <w:rsid w:val="001F28B8"/>
    <w:rsid w:val="001F2D60"/>
    <w:rsid w:val="001F3CBE"/>
    <w:rsid w:val="001F5823"/>
    <w:rsid w:val="001F77E4"/>
    <w:rsid w:val="002004EC"/>
    <w:rsid w:val="0022014D"/>
    <w:rsid w:val="00222123"/>
    <w:rsid w:val="00225B09"/>
    <w:rsid w:val="00226F40"/>
    <w:rsid w:val="00230F53"/>
    <w:rsid w:val="002357B6"/>
    <w:rsid w:val="00237C3A"/>
    <w:rsid w:val="002408D2"/>
    <w:rsid w:val="00240CC9"/>
    <w:rsid w:val="00244C18"/>
    <w:rsid w:val="002469C3"/>
    <w:rsid w:val="002469DC"/>
    <w:rsid w:val="00252793"/>
    <w:rsid w:val="00262355"/>
    <w:rsid w:val="002651C6"/>
    <w:rsid w:val="00271008"/>
    <w:rsid w:val="00280F7A"/>
    <w:rsid w:val="002826D9"/>
    <w:rsid w:val="00282AF0"/>
    <w:rsid w:val="00285C63"/>
    <w:rsid w:val="00286EE3"/>
    <w:rsid w:val="00287365"/>
    <w:rsid w:val="00291A89"/>
    <w:rsid w:val="00293BB2"/>
    <w:rsid w:val="0029590A"/>
    <w:rsid w:val="002A081A"/>
    <w:rsid w:val="002A0B67"/>
    <w:rsid w:val="002A6051"/>
    <w:rsid w:val="002A770B"/>
    <w:rsid w:val="002B4AEE"/>
    <w:rsid w:val="002B7700"/>
    <w:rsid w:val="002C0207"/>
    <w:rsid w:val="002C56BB"/>
    <w:rsid w:val="002C5F69"/>
    <w:rsid w:val="002D7822"/>
    <w:rsid w:val="002D7E97"/>
    <w:rsid w:val="002E22FA"/>
    <w:rsid w:val="002E4040"/>
    <w:rsid w:val="002E6B77"/>
    <w:rsid w:val="002E7207"/>
    <w:rsid w:val="002F2425"/>
    <w:rsid w:val="00300636"/>
    <w:rsid w:val="00303849"/>
    <w:rsid w:val="00305CE5"/>
    <w:rsid w:val="00316268"/>
    <w:rsid w:val="00323463"/>
    <w:rsid w:val="00326169"/>
    <w:rsid w:val="003429D3"/>
    <w:rsid w:val="00342C2D"/>
    <w:rsid w:val="00351A8B"/>
    <w:rsid w:val="003559AA"/>
    <w:rsid w:val="00361518"/>
    <w:rsid w:val="003628AF"/>
    <w:rsid w:val="00374C7E"/>
    <w:rsid w:val="003766B7"/>
    <w:rsid w:val="00376BB3"/>
    <w:rsid w:val="00377643"/>
    <w:rsid w:val="00381BA2"/>
    <w:rsid w:val="003954D7"/>
    <w:rsid w:val="003A4309"/>
    <w:rsid w:val="003A7488"/>
    <w:rsid w:val="003D02C9"/>
    <w:rsid w:val="003D26B8"/>
    <w:rsid w:val="003D4DCC"/>
    <w:rsid w:val="003D79EF"/>
    <w:rsid w:val="003D7D10"/>
    <w:rsid w:val="003E1D4D"/>
    <w:rsid w:val="003E1E3B"/>
    <w:rsid w:val="003F4D3E"/>
    <w:rsid w:val="003F6B4B"/>
    <w:rsid w:val="003F79FB"/>
    <w:rsid w:val="00400C13"/>
    <w:rsid w:val="004069BF"/>
    <w:rsid w:val="004136D4"/>
    <w:rsid w:val="00421847"/>
    <w:rsid w:val="00436F54"/>
    <w:rsid w:val="00437B91"/>
    <w:rsid w:val="00443BF9"/>
    <w:rsid w:val="00452274"/>
    <w:rsid w:val="0046662E"/>
    <w:rsid w:val="004718CC"/>
    <w:rsid w:val="00472616"/>
    <w:rsid w:val="00473E83"/>
    <w:rsid w:val="004835F2"/>
    <w:rsid w:val="00483C17"/>
    <w:rsid w:val="004A308D"/>
    <w:rsid w:val="004B4EFA"/>
    <w:rsid w:val="004B7E4B"/>
    <w:rsid w:val="004C43E4"/>
    <w:rsid w:val="004F0AC2"/>
    <w:rsid w:val="004F0FDE"/>
    <w:rsid w:val="004F2684"/>
    <w:rsid w:val="004F2FBF"/>
    <w:rsid w:val="004F69F9"/>
    <w:rsid w:val="00501A70"/>
    <w:rsid w:val="0050451B"/>
    <w:rsid w:val="00504C65"/>
    <w:rsid w:val="00511EC1"/>
    <w:rsid w:val="00516EC7"/>
    <w:rsid w:val="00534A00"/>
    <w:rsid w:val="00542104"/>
    <w:rsid w:val="0054352B"/>
    <w:rsid w:val="00544942"/>
    <w:rsid w:val="005502F1"/>
    <w:rsid w:val="0055031A"/>
    <w:rsid w:val="00552BB7"/>
    <w:rsid w:val="00557836"/>
    <w:rsid w:val="00557A71"/>
    <w:rsid w:val="005603A3"/>
    <w:rsid w:val="005610A7"/>
    <w:rsid w:val="00561121"/>
    <w:rsid w:val="005641C5"/>
    <w:rsid w:val="00572A33"/>
    <w:rsid w:val="005770F9"/>
    <w:rsid w:val="005871F2"/>
    <w:rsid w:val="005B22B1"/>
    <w:rsid w:val="005C390C"/>
    <w:rsid w:val="005C4490"/>
    <w:rsid w:val="005C47F1"/>
    <w:rsid w:val="005D1B69"/>
    <w:rsid w:val="005D6B3B"/>
    <w:rsid w:val="005E0922"/>
    <w:rsid w:val="005E7EDA"/>
    <w:rsid w:val="005F22B4"/>
    <w:rsid w:val="005F3618"/>
    <w:rsid w:val="005F548B"/>
    <w:rsid w:val="005F575B"/>
    <w:rsid w:val="005F5CF5"/>
    <w:rsid w:val="0060006E"/>
    <w:rsid w:val="00604BCC"/>
    <w:rsid w:val="006058C6"/>
    <w:rsid w:val="00606A45"/>
    <w:rsid w:val="006119C1"/>
    <w:rsid w:val="0062086B"/>
    <w:rsid w:val="006216D7"/>
    <w:rsid w:val="00633B70"/>
    <w:rsid w:val="00636A6E"/>
    <w:rsid w:val="00637F26"/>
    <w:rsid w:val="00640509"/>
    <w:rsid w:val="00644896"/>
    <w:rsid w:val="0065462E"/>
    <w:rsid w:val="00656251"/>
    <w:rsid w:val="006622DF"/>
    <w:rsid w:val="00672EA8"/>
    <w:rsid w:val="006736B6"/>
    <w:rsid w:val="00676722"/>
    <w:rsid w:val="00680F4D"/>
    <w:rsid w:val="00681E9D"/>
    <w:rsid w:val="0068215E"/>
    <w:rsid w:val="00682D5D"/>
    <w:rsid w:val="00684826"/>
    <w:rsid w:val="006927B0"/>
    <w:rsid w:val="006953D7"/>
    <w:rsid w:val="00697A66"/>
    <w:rsid w:val="006A1230"/>
    <w:rsid w:val="006A3546"/>
    <w:rsid w:val="006A37F2"/>
    <w:rsid w:val="006B0842"/>
    <w:rsid w:val="006B2388"/>
    <w:rsid w:val="006B6083"/>
    <w:rsid w:val="006B7223"/>
    <w:rsid w:val="006C15D4"/>
    <w:rsid w:val="006C3D1B"/>
    <w:rsid w:val="006D09B5"/>
    <w:rsid w:val="006D2713"/>
    <w:rsid w:val="006D4ED4"/>
    <w:rsid w:val="006E0F66"/>
    <w:rsid w:val="006E0F6B"/>
    <w:rsid w:val="006E4833"/>
    <w:rsid w:val="006E6E55"/>
    <w:rsid w:val="007019D3"/>
    <w:rsid w:val="007206FD"/>
    <w:rsid w:val="00721B43"/>
    <w:rsid w:val="00727210"/>
    <w:rsid w:val="00734304"/>
    <w:rsid w:val="007347AB"/>
    <w:rsid w:val="00736BA4"/>
    <w:rsid w:val="00737F13"/>
    <w:rsid w:val="00742205"/>
    <w:rsid w:val="00746E3C"/>
    <w:rsid w:val="00751677"/>
    <w:rsid w:val="00760222"/>
    <w:rsid w:val="00762D41"/>
    <w:rsid w:val="0076308A"/>
    <w:rsid w:val="0077384B"/>
    <w:rsid w:val="00780F20"/>
    <w:rsid w:val="007834A4"/>
    <w:rsid w:val="00787C9C"/>
    <w:rsid w:val="007A0288"/>
    <w:rsid w:val="007A15D6"/>
    <w:rsid w:val="007A3629"/>
    <w:rsid w:val="007B1A91"/>
    <w:rsid w:val="007B65BE"/>
    <w:rsid w:val="007C45E7"/>
    <w:rsid w:val="007C6C76"/>
    <w:rsid w:val="007D64FA"/>
    <w:rsid w:val="007E1434"/>
    <w:rsid w:val="007E261F"/>
    <w:rsid w:val="007E327C"/>
    <w:rsid w:val="007E72CB"/>
    <w:rsid w:val="008064E7"/>
    <w:rsid w:val="00806B79"/>
    <w:rsid w:val="00807037"/>
    <w:rsid w:val="0081601E"/>
    <w:rsid w:val="00820824"/>
    <w:rsid w:val="0082536A"/>
    <w:rsid w:val="008257EC"/>
    <w:rsid w:val="00827478"/>
    <w:rsid w:val="00830383"/>
    <w:rsid w:val="00832198"/>
    <w:rsid w:val="00841DD8"/>
    <w:rsid w:val="00842351"/>
    <w:rsid w:val="00844CAA"/>
    <w:rsid w:val="00846EEB"/>
    <w:rsid w:val="00852785"/>
    <w:rsid w:val="00863A25"/>
    <w:rsid w:val="008678FE"/>
    <w:rsid w:val="00871166"/>
    <w:rsid w:val="00873003"/>
    <w:rsid w:val="00873CD8"/>
    <w:rsid w:val="00875442"/>
    <w:rsid w:val="00876CD3"/>
    <w:rsid w:val="00877741"/>
    <w:rsid w:val="00895A60"/>
    <w:rsid w:val="008A5BE4"/>
    <w:rsid w:val="008C489A"/>
    <w:rsid w:val="008C4C55"/>
    <w:rsid w:val="008C7989"/>
    <w:rsid w:val="008D2853"/>
    <w:rsid w:val="008D7745"/>
    <w:rsid w:val="008E304D"/>
    <w:rsid w:val="008E4E25"/>
    <w:rsid w:val="008F2069"/>
    <w:rsid w:val="008F21A0"/>
    <w:rsid w:val="008F4E86"/>
    <w:rsid w:val="008F6293"/>
    <w:rsid w:val="009030D2"/>
    <w:rsid w:val="009041F2"/>
    <w:rsid w:val="00916F1C"/>
    <w:rsid w:val="00925018"/>
    <w:rsid w:val="00925075"/>
    <w:rsid w:val="00932652"/>
    <w:rsid w:val="00936DBB"/>
    <w:rsid w:val="00937352"/>
    <w:rsid w:val="009400CB"/>
    <w:rsid w:val="00942EFA"/>
    <w:rsid w:val="009500E6"/>
    <w:rsid w:val="0095038F"/>
    <w:rsid w:val="00951A2D"/>
    <w:rsid w:val="009637BD"/>
    <w:rsid w:val="009639D4"/>
    <w:rsid w:val="00977F45"/>
    <w:rsid w:val="0098167F"/>
    <w:rsid w:val="00981DB0"/>
    <w:rsid w:val="00982757"/>
    <w:rsid w:val="00983903"/>
    <w:rsid w:val="00990B6B"/>
    <w:rsid w:val="00990F42"/>
    <w:rsid w:val="009910D0"/>
    <w:rsid w:val="0099392A"/>
    <w:rsid w:val="00994E9D"/>
    <w:rsid w:val="009978E0"/>
    <w:rsid w:val="009A5223"/>
    <w:rsid w:val="009A7B43"/>
    <w:rsid w:val="009B3A11"/>
    <w:rsid w:val="009B45E4"/>
    <w:rsid w:val="009B4B98"/>
    <w:rsid w:val="009C7A70"/>
    <w:rsid w:val="009D25BF"/>
    <w:rsid w:val="009E2B8C"/>
    <w:rsid w:val="009E4C3A"/>
    <w:rsid w:val="009F33AA"/>
    <w:rsid w:val="00A04222"/>
    <w:rsid w:val="00A07BF7"/>
    <w:rsid w:val="00A11105"/>
    <w:rsid w:val="00A1676A"/>
    <w:rsid w:val="00A179E0"/>
    <w:rsid w:val="00A20928"/>
    <w:rsid w:val="00A21249"/>
    <w:rsid w:val="00A220AB"/>
    <w:rsid w:val="00A333FE"/>
    <w:rsid w:val="00A4153D"/>
    <w:rsid w:val="00A504E8"/>
    <w:rsid w:val="00A53097"/>
    <w:rsid w:val="00A60BCE"/>
    <w:rsid w:val="00A65A62"/>
    <w:rsid w:val="00A668C4"/>
    <w:rsid w:val="00A668F4"/>
    <w:rsid w:val="00A84EBF"/>
    <w:rsid w:val="00A905C1"/>
    <w:rsid w:val="00A95DBD"/>
    <w:rsid w:val="00AA26A2"/>
    <w:rsid w:val="00AB3A87"/>
    <w:rsid w:val="00AB4C7D"/>
    <w:rsid w:val="00AC07F3"/>
    <w:rsid w:val="00AC4285"/>
    <w:rsid w:val="00AC5E8A"/>
    <w:rsid w:val="00AD0758"/>
    <w:rsid w:val="00AF4246"/>
    <w:rsid w:val="00AF69CB"/>
    <w:rsid w:val="00B00D28"/>
    <w:rsid w:val="00B04A6A"/>
    <w:rsid w:val="00B1176C"/>
    <w:rsid w:val="00B145B3"/>
    <w:rsid w:val="00B22E58"/>
    <w:rsid w:val="00B24502"/>
    <w:rsid w:val="00B25D9C"/>
    <w:rsid w:val="00B34DDB"/>
    <w:rsid w:val="00B40D05"/>
    <w:rsid w:val="00B412D8"/>
    <w:rsid w:val="00B425F9"/>
    <w:rsid w:val="00B42CDD"/>
    <w:rsid w:val="00B456E8"/>
    <w:rsid w:val="00B6094A"/>
    <w:rsid w:val="00B61E9D"/>
    <w:rsid w:val="00B703CE"/>
    <w:rsid w:val="00B75241"/>
    <w:rsid w:val="00B82661"/>
    <w:rsid w:val="00B830BE"/>
    <w:rsid w:val="00B84CF5"/>
    <w:rsid w:val="00B85AD3"/>
    <w:rsid w:val="00B86D64"/>
    <w:rsid w:val="00B9487F"/>
    <w:rsid w:val="00BA372F"/>
    <w:rsid w:val="00BB2747"/>
    <w:rsid w:val="00BB50CE"/>
    <w:rsid w:val="00BC2FFA"/>
    <w:rsid w:val="00BC4673"/>
    <w:rsid w:val="00BC7055"/>
    <w:rsid w:val="00BD112F"/>
    <w:rsid w:val="00BD1C10"/>
    <w:rsid w:val="00BD7CC3"/>
    <w:rsid w:val="00BE0913"/>
    <w:rsid w:val="00BE7515"/>
    <w:rsid w:val="00BF01D2"/>
    <w:rsid w:val="00BF1D68"/>
    <w:rsid w:val="00BF4094"/>
    <w:rsid w:val="00C0150D"/>
    <w:rsid w:val="00C04AA1"/>
    <w:rsid w:val="00C062B4"/>
    <w:rsid w:val="00C0743B"/>
    <w:rsid w:val="00C11E7F"/>
    <w:rsid w:val="00C2338D"/>
    <w:rsid w:val="00C30EE2"/>
    <w:rsid w:val="00C3702B"/>
    <w:rsid w:val="00C55FB7"/>
    <w:rsid w:val="00C62E11"/>
    <w:rsid w:val="00C674CA"/>
    <w:rsid w:val="00C800A0"/>
    <w:rsid w:val="00C80653"/>
    <w:rsid w:val="00C82828"/>
    <w:rsid w:val="00C83F29"/>
    <w:rsid w:val="00C87869"/>
    <w:rsid w:val="00C95D63"/>
    <w:rsid w:val="00C96CFA"/>
    <w:rsid w:val="00C97409"/>
    <w:rsid w:val="00CA5A8C"/>
    <w:rsid w:val="00CA7063"/>
    <w:rsid w:val="00CB55E1"/>
    <w:rsid w:val="00CC1AB7"/>
    <w:rsid w:val="00CC1D7B"/>
    <w:rsid w:val="00CC3128"/>
    <w:rsid w:val="00CD449F"/>
    <w:rsid w:val="00CD64EF"/>
    <w:rsid w:val="00CE0E50"/>
    <w:rsid w:val="00CE6931"/>
    <w:rsid w:val="00D02CE4"/>
    <w:rsid w:val="00D03BDE"/>
    <w:rsid w:val="00D063B3"/>
    <w:rsid w:val="00D11A47"/>
    <w:rsid w:val="00D159BC"/>
    <w:rsid w:val="00D15E0E"/>
    <w:rsid w:val="00D23EFC"/>
    <w:rsid w:val="00D23F05"/>
    <w:rsid w:val="00D34E51"/>
    <w:rsid w:val="00D37BB9"/>
    <w:rsid w:val="00D440F7"/>
    <w:rsid w:val="00D463E8"/>
    <w:rsid w:val="00D47006"/>
    <w:rsid w:val="00D50A51"/>
    <w:rsid w:val="00D518AE"/>
    <w:rsid w:val="00D54677"/>
    <w:rsid w:val="00D62B14"/>
    <w:rsid w:val="00D67479"/>
    <w:rsid w:val="00D815C1"/>
    <w:rsid w:val="00D908AC"/>
    <w:rsid w:val="00D9180E"/>
    <w:rsid w:val="00DA0902"/>
    <w:rsid w:val="00DA5C52"/>
    <w:rsid w:val="00DC332C"/>
    <w:rsid w:val="00DD42D0"/>
    <w:rsid w:val="00DD5DF7"/>
    <w:rsid w:val="00DE0C91"/>
    <w:rsid w:val="00DE169A"/>
    <w:rsid w:val="00DE1E2E"/>
    <w:rsid w:val="00E01148"/>
    <w:rsid w:val="00E1331A"/>
    <w:rsid w:val="00E152B4"/>
    <w:rsid w:val="00E15550"/>
    <w:rsid w:val="00E15DF5"/>
    <w:rsid w:val="00E2210B"/>
    <w:rsid w:val="00E2560E"/>
    <w:rsid w:val="00E372FC"/>
    <w:rsid w:val="00E40FBC"/>
    <w:rsid w:val="00E423F8"/>
    <w:rsid w:val="00E52E01"/>
    <w:rsid w:val="00E54E9F"/>
    <w:rsid w:val="00E768E4"/>
    <w:rsid w:val="00E84DEC"/>
    <w:rsid w:val="00E8627B"/>
    <w:rsid w:val="00E96CF8"/>
    <w:rsid w:val="00E974F7"/>
    <w:rsid w:val="00EA2CDC"/>
    <w:rsid w:val="00EB1208"/>
    <w:rsid w:val="00EB279B"/>
    <w:rsid w:val="00EC044E"/>
    <w:rsid w:val="00EC0D22"/>
    <w:rsid w:val="00ED6F88"/>
    <w:rsid w:val="00EE1CE7"/>
    <w:rsid w:val="00EE240F"/>
    <w:rsid w:val="00EE793B"/>
    <w:rsid w:val="00EF27FA"/>
    <w:rsid w:val="00EF3157"/>
    <w:rsid w:val="00EF71E8"/>
    <w:rsid w:val="00F04ADB"/>
    <w:rsid w:val="00F078A2"/>
    <w:rsid w:val="00F231E5"/>
    <w:rsid w:val="00F26B54"/>
    <w:rsid w:val="00F46A61"/>
    <w:rsid w:val="00F47FDB"/>
    <w:rsid w:val="00F53FFC"/>
    <w:rsid w:val="00F60E2E"/>
    <w:rsid w:val="00F61471"/>
    <w:rsid w:val="00F640B4"/>
    <w:rsid w:val="00F84774"/>
    <w:rsid w:val="00F85ACE"/>
    <w:rsid w:val="00FA0145"/>
    <w:rsid w:val="00FA73CF"/>
    <w:rsid w:val="00FB0CAB"/>
    <w:rsid w:val="00FB1F7A"/>
    <w:rsid w:val="00FB4CF0"/>
    <w:rsid w:val="00FC1026"/>
    <w:rsid w:val="00FC1B6C"/>
    <w:rsid w:val="00FD169B"/>
    <w:rsid w:val="00FD2659"/>
    <w:rsid w:val="00FD4D24"/>
    <w:rsid w:val="00FE2975"/>
    <w:rsid w:val="00FE2E09"/>
    <w:rsid w:val="00FE4A1A"/>
    <w:rsid w:val="00FE76A3"/>
    <w:rsid w:val="00FF5D78"/>
    <w:rsid w:val="00FF6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CF56B81"/>
  <w15:docId w15:val="{E2277BC7-4C1F-473D-9CE4-A2B9EB121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5E0922"/>
    <w:pPr>
      <w:keepNext/>
      <w:keepLines/>
      <w:widowControl/>
      <w:autoSpaceDE/>
      <w:autoSpaceDN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88"/>
      <w:ind w:left="100"/>
    </w:pPr>
    <w:rPr>
      <w:b/>
      <w:bCs/>
      <w:sz w:val="26"/>
      <w:szCs w:val="2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9978E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78E0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1"/>
    <w:rsid w:val="0050451B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FF5D78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F5D78"/>
    <w:pPr>
      <w:widowControl/>
      <w:autoSpaceDE/>
      <w:autoSpaceDN/>
    </w:pPr>
  </w:style>
  <w:style w:type="paragraph" w:styleId="NormalWeb">
    <w:name w:val="Normal (Web)"/>
    <w:basedOn w:val="Normal"/>
    <w:uiPriority w:val="99"/>
    <w:unhideWhenUsed/>
    <w:rsid w:val="00FF5D78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B456E8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5E092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Bullet">
    <w:name w:val="List Bullet"/>
    <w:basedOn w:val="Normal"/>
    <w:uiPriority w:val="99"/>
    <w:unhideWhenUsed/>
    <w:rsid w:val="005E0922"/>
    <w:pPr>
      <w:widowControl/>
      <w:autoSpaceDE/>
      <w:autoSpaceDN/>
      <w:spacing w:after="200" w:line="276" w:lineRule="auto"/>
      <w:contextualSpacing/>
    </w:pPr>
    <w:rPr>
      <w:rFonts w:asciiTheme="minorHAnsi" w:eastAsiaTheme="minorEastAsia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801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6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97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1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84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4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8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1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0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1</Words>
  <Characters>1157</Characters>
  <Application>Microsoft Office Word</Application>
  <DocSecurity>0</DocSecurity>
  <Lines>68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 Letter</vt:lpstr>
    </vt:vector>
  </TitlesOfParts>
  <Company/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</dc:title>
  <dc:creator>Michael L. Nestico</dc:creator>
  <cp:keywords>Funding Commitment Letter</cp:keywords>
  <cp:lastModifiedBy>Dwight Boddorf</cp:lastModifiedBy>
  <cp:revision>2</cp:revision>
  <cp:lastPrinted>2025-03-31T15:01:00Z</cp:lastPrinted>
  <dcterms:created xsi:type="dcterms:W3CDTF">2025-10-13T00:07:00Z</dcterms:created>
  <dcterms:modified xsi:type="dcterms:W3CDTF">2025-10-13T0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11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10-12T00:00:00Z</vt:filetime>
  </property>
  <property fmtid="{D5CDD505-2E9C-101B-9397-08002B2CF9AE}" pid="5" name="Producer">
    <vt:lpwstr>Microsoft® Word for Microsoft 365</vt:lpwstr>
  </property>
  <property fmtid="{D5CDD505-2E9C-101B-9397-08002B2CF9AE}" pid="6" name="GrammarlyDocumentId">
    <vt:lpwstr>624cb7ba2fc579d8e24fee35cfe66b2a0b685d6ad1e56a71f44b3e52cdee1e5d</vt:lpwstr>
  </property>
</Properties>
</file>